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34F1A9" w14:textId="77777777" w:rsidR="002C64D5" w:rsidRPr="00C373C2" w:rsidRDefault="002C64D5" w:rsidP="005005C9">
      <w:pPr>
        <w:spacing w:after="0"/>
        <w:jc w:val="both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5427D309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16D7D6A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152FBCA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179271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6827F4E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FEAD07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4E4BD51F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E3BDE14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69C37A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0B43883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38CE76A2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63AA02F6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0C40769B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012C6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B5A589E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2406683D" w14:textId="77777777" w:rsidR="002C64D5" w:rsidRPr="00C373C2" w:rsidRDefault="002C64D5" w:rsidP="005005C9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24D9A089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BF0805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478318A" w14:textId="77777777" w:rsidR="002C64D5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72117437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22A4503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14A595DD" w14:textId="6992594E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0B1C46">
        <w:rPr>
          <w:rFonts w:eastAsia="Times New Roman"/>
          <w:sz w:val="24"/>
          <w:szCs w:val="24"/>
          <w:u w:val="single"/>
        </w:rPr>
        <w:t>Amazon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7F419BA" w:rsidR="002C64D5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71579664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13E330CD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7A1734A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232968EC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 Marieswaran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r w:rsidRPr="00C373C2">
        <w:rPr>
          <w:rFonts w:eastAsia="Times New Roman"/>
          <w:sz w:val="24"/>
          <w:szCs w:val="24"/>
        </w:rPr>
        <w:t>etc</w:t>
      </w:r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lastRenderedPageBreak/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2271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B1C46"/>
    <w:rsid w:val="001D4AA0"/>
    <w:rsid w:val="00227112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9B51FE"/>
    <w:rsid w:val="00AB22E6"/>
    <w:rsid w:val="00AD5DBA"/>
    <w:rsid w:val="00E013B8"/>
    <w:rsid w:val="00E762E5"/>
    <w:rsid w:val="00EA5B49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6</Pages>
  <Words>1019</Words>
  <Characters>581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Yaka Teja Siva Ganesh</cp:lastModifiedBy>
  <cp:revision>11</cp:revision>
  <dcterms:created xsi:type="dcterms:W3CDTF">2023-12-08T12:17:00Z</dcterms:created>
  <dcterms:modified xsi:type="dcterms:W3CDTF">2024-01-17T04:02:00Z</dcterms:modified>
</cp:coreProperties>
</file>